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E32B0" w14:textId="1FC32990" w:rsidR="00F729E8" w:rsidRDefault="00BA696F" w:rsidP="00F729E8">
      <w:pPr>
        <w:jc w:val="center"/>
        <w:rPr>
          <w:b/>
          <w:sz w:val="28"/>
        </w:rPr>
      </w:pPr>
      <w:r>
        <w:rPr>
          <w:b/>
          <w:sz w:val="28"/>
        </w:rPr>
        <w:t>Oświadczenie dot</w:t>
      </w:r>
      <w:r w:rsidR="00150F1B">
        <w:rPr>
          <w:b/>
          <w:sz w:val="28"/>
        </w:rPr>
        <w:t>yczące spełnienia limitu</w:t>
      </w:r>
      <w:r w:rsidR="006804F8">
        <w:rPr>
          <w:b/>
          <w:sz w:val="28"/>
        </w:rPr>
        <w:t xml:space="preserve"> emisji</w:t>
      </w:r>
      <w:r w:rsidR="00A33EE1">
        <w:rPr>
          <w:b/>
          <w:sz w:val="28"/>
        </w:rPr>
        <w:t xml:space="preserve"> lub wolumenu</w:t>
      </w:r>
      <w:r w:rsidR="00150F1B">
        <w:rPr>
          <w:b/>
          <w:sz w:val="28"/>
        </w:rPr>
        <w:t xml:space="preserve"> emisji</w:t>
      </w:r>
    </w:p>
    <w:p w14:paraId="1D1E2A65" w14:textId="77777777" w:rsidR="003F1ADF" w:rsidRDefault="003F1ADF" w:rsidP="00F729E8">
      <w:pPr>
        <w:jc w:val="center"/>
        <w:rPr>
          <w:b/>
          <w:sz w:val="28"/>
        </w:rPr>
      </w:pPr>
    </w:p>
    <w:p w14:paraId="4C4CF5E9" w14:textId="77B8619E" w:rsidR="003F1ADF" w:rsidRPr="00483897" w:rsidRDefault="003F1ADF" w:rsidP="003F1ADF">
      <w:pPr>
        <w:pStyle w:val="Akapitzlist"/>
        <w:numPr>
          <w:ilvl w:val="0"/>
          <w:numId w:val="8"/>
        </w:numPr>
        <w:rPr>
          <w:b/>
        </w:rPr>
      </w:pPr>
      <w:r w:rsidRPr="00483897">
        <w:rPr>
          <w:b/>
        </w:rPr>
        <w:t>Dane dostawcy</w:t>
      </w:r>
      <w:r w:rsidR="00001F9A">
        <w:rPr>
          <w:b/>
        </w:rPr>
        <w:t xml:space="preserve"> mocy składającego oświadczenie</w:t>
      </w:r>
    </w:p>
    <w:tbl>
      <w:tblPr>
        <w:tblStyle w:val="Tabela-Siatka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14"/>
        <w:gridCol w:w="6028"/>
      </w:tblGrid>
      <w:tr w:rsidR="004C0CA0" w:rsidRPr="000D7C5F" w14:paraId="4E6F968D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5BB51EE8" w14:textId="37B8F435" w:rsidR="004C0CA0" w:rsidRPr="000D7C5F" w:rsidRDefault="004C0CA0" w:rsidP="004C0CA0">
            <w:pPr>
              <w:spacing w:before="80" w:after="80"/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Cs w:val="20"/>
              </w:rPr>
              <w:t xml:space="preserve">Dane </w:t>
            </w:r>
            <w:r>
              <w:rPr>
                <w:rFonts w:cs="Arial"/>
                <w:b/>
                <w:szCs w:val="20"/>
              </w:rPr>
              <w:t>dostawcy mocy</w:t>
            </w:r>
          </w:p>
        </w:tc>
      </w:tr>
      <w:tr w:rsidR="004C0CA0" w:rsidRPr="000D7C5F" w14:paraId="02751A17" w14:textId="77777777" w:rsidTr="00E0006B">
        <w:tc>
          <w:tcPr>
            <w:tcW w:w="3014" w:type="dxa"/>
            <w:hideMark/>
          </w:tcPr>
          <w:p w14:paraId="29EF8B1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Forma prawna</w:t>
            </w:r>
          </w:p>
        </w:tc>
        <w:tc>
          <w:tcPr>
            <w:tcW w:w="6028" w:type="dxa"/>
            <w:hideMark/>
          </w:tcPr>
          <w:p w14:paraId="65B8ED5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0E1BDC47" w14:textId="77777777" w:rsidTr="00E0006B">
        <w:tc>
          <w:tcPr>
            <w:tcW w:w="3014" w:type="dxa"/>
            <w:hideMark/>
          </w:tcPr>
          <w:p w14:paraId="617699C7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azwa / Imię i nazwisko</w:t>
            </w:r>
          </w:p>
        </w:tc>
        <w:tc>
          <w:tcPr>
            <w:tcW w:w="6028" w:type="dxa"/>
          </w:tcPr>
          <w:p w14:paraId="1DF654B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653EB03" w14:textId="77777777" w:rsidTr="00E0006B">
        <w:tc>
          <w:tcPr>
            <w:tcW w:w="3014" w:type="dxa"/>
          </w:tcPr>
          <w:p w14:paraId="5DDE385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 xml:space="preserve">Oznaczenie organu uprawnionego do reprezentacji </w:t>
            </w:r>
          </w:p>
        </w:tc>
        <w:tc>
          <w:tcPr>
            <w:tcW w:w="6028" w:type="dxa"/>
          </w:tcPr>
          <w:p w14:paraId="3123D29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B3F2927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1C6BB659" w14:textId="77777777" w:rsidR="004C0CA0" w:rsidRPr="000D7C5F" w:rsidRDefault="004C0CA0" w:rsidP="00E0006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 w:val="20"/>
                <w:szCs w:val="20"/>
              </w:rPr>
              <w:t>Dane identyfikacyjne</w:t>
            </w:r>
          </w:p>
        </w:tc>
      </w:tr>
      <w:tr w:rsidR="004C0CA0" w:rsidRPr="000D7C5F" w14:paraId="047D5E5F" w14:textId="77777777" w:rsidTr="00E0006B">
        <w:tc>
          <w:tcPr>
            <w:tcW w:w="3014" w:type="dxa"/>
            <w:hideMark/>
          </w:tcPr>
          <w:p w14:paraId="711ABF8A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IP</w:t>
            </w:r>
          </w:p>
        </w:tc>
        <w:tc>
          <w:tcPr>
            <w:tcW w:w="6028" w:type="dxa"/>
          </w:tcPr>
          <w:p w14:paraId="2A33136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2A2EE72" w14:textId="77777777" w:rsidTr="00E0006B">
        <w:tc>
          <w:tcPr>
            <w:tcW w:w="3014" w:type="dxa"/>
            <w:hideMark/>
          </w:tcPr>
          <w:p w14:paraId="589A1C35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REGON</w:t>
            </w:r>
          </w:p>
        </w:tc>
        <w:tc>
          <w:tcPr>
            <w:tcW w:w="6028" w:type="dxa"/>
          </w:tcPr>
          <w:p w14:paraId="2B38F1D9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3445CD9D" w14:textId="77777777" w:rsidTr="00E0006B">
        <w:tc>
          <w:tcPr>
            <w:tcW w:w="3014" w:type="dxa"/>
            <w:hideMark/>
          </w:tcPr>
          <w:p w14:paraId="7FA2525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RS / PESEL / Numer paszportu</w:t>
            </w:r>
            <w:r w:rsidRPr="000D7C5F">
              <w:rPr>
                <w:rStyle w:val="Odwoanieprzypisudolnego"/>
                <w:rFonts w:cs="Arial"/>
              </w:rPr>
              <w:footnoteReference w:id="1"/>
            </w:r>
          </w:p>
        </w:tc>
        <w:tc>
          <w:tcPr>
            <w:tcW w:w="6028" w:type="dxa"/>
          </w:tcPr>
          <w:p w14:paraId="113EE0E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5E2C323C" w14:textId="77777777" w:rsidTr="00E0006B">
        <w:tc>
          <w:tcPr>
            <w:tcW w:w="3014" w:type="dxa"/>
          </w:tcPr>
          <w:p w14:paraId="74EDCA83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umer wpisu do właściwego rejestru siedziby</w:t>
            </w:r>
            <w:r w:rsidRPr="000D7C5F">
              <w:rPr>
                <w:rStyle w:val="Odwoanieprzypisudolnego"/>
                <w:rFonts w:cs="Arial"/>
              </w:rPr>
              <w:footnoteReference w:id="2"/>
            </w:r>
          </w:p>
        </w:tc>
        <w:tc>
          <w:tcPr>
            <w:tcW w:w="6028" w:type="dxa"/>
          </w:tcPr>
          <w:p w14:paraId="617EF28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14A641D3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60902347" w14:textId="77777777" w:rsidR="004C0CA0" w:rsidRPr="000D7C5F" w:rsidRDefault="004C0CA0" w:rsidP="00E0006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 w:val="20"/>
                <w:szCs w:val="20"/>
              </w:rPr>
              <w:t>Adres siedziby lub miejsca zamieszkania</w:t>
            </w:r>
          </w:p>
        </w:tc>
      </w:tr>
      <w:tr w:rsidR="004C0CA0" w:rsidRPr="000D7C5F" w14:paraId="5487F673" w14:textId="77777777" w:rsidTr="00E0006B">
        <w:tc>
          <w:tcPr>
            <w:tcW w:w="3014" w:type="dxa"/>
            <w:hideMark/>
          </w:tcPr>
          <w:p w14:paraId="4937E5C3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raj</w:t>
            </w:r>
          </w:p>
        </w:tc>
        <w:tc>
          <w:tcPr>
            <w:tcW w:w="6028" w:type="dxa"/>
          </w:tcPr>
          <w:p w14:paraId="007646D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AF7B38A" w14:textId="77777777" w:rsidTr="00E0006B">
        <w:tc>
          <w:tcPr>
            <w:tcW w:w="3014" w:type="dxa"/>
            <w:hideMark/>
          </w:tcPr>
          <w:p w14:paraId="7F0685E6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od pocztowy</w:t>
            </w:r>
          </w:p>
        </w:tc>
        <w:tc>
          <w:tcPr>
            <w:tcW w:w="6028" w:type="dxa"/>
          </w:tcPr>
          <w:p w14:paraId="384BB1FB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185D31B" w14:textId="77777777" w:rsidTr="00E0006B">
        <w:tc>
          <w:tcPr>
            <w:tcW w:w="3014" w:type="dxa"/>
            <w:hideMark/>
          </w:tcPr>
          <w:p w14:paraId="1BAF884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Miejscowość</w:t>
            </w:r>
          </w:p>
        </w:tc>
        <w:tc>
          <w:tcPr>
            <w:tcW w:w="6028" w:type="dxa"/>
          </w:tcPr>
          <w:p w14:paraId="380CE3A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2692EADA" w14:textId="77777777" w:rsidTr="00E0006B">
        <w:tc>
          <w:tcPr>
            <w:tcW w:w="3014" w:type="dxa"/>
            <w:hideMark/>
          </w:tcPr>
          <w:p w14:paraId="6600AC6A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Ulica</w:t>
            </w:r>
          </w:p>
        </w:tc>
        <w:tc>
          <w:tcPr>
            <w:tcW w:w="6028" w:type="dxa"/>
          </w:tcPr>
          <w:p w14:paraId="42E3572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5B5AE317" w14:textId="77777777" w:rsidTr="00E0006B">
        <w:tc>
          <w:tcPr>
            <w:tcW w:w="3014" w:type="dxa"/>
            <w:hideMark/>
          </w:tcPr>
          <w:p w14:paraId="6D4880D0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umer porządkowy</w:t>
            </w:r>
          </w:p>
        </w:tc>
        <w:tc>
          <w:tcPr>
            <w:tcW w:w="6028" w:type="dxa"/>
          </w:tcPr>
          <w:p w14:paraId="1182A0A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7EE334E" w14:textId="77777777" w:rsidTr="00E0006B">
        <w:tc>
          <w:tcPr>
            <w:tcW w:w="3014" w:type="dxa"/>
          </w:tcPr>
          <w:p w14:paraId="48C6C5D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 xml:space="preserve">Numer lokalu </w:t>
            </w:r>
          </w:p>
        </w:tc>
        <w:tc>
          <w:tcPr>
            <w:tcW w:w="6028" w:type="dxa"/>
          </w:tcPr>
          <w:p w14:paraId="0C9FC250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78AE8804" w14:textId="77777777" w:rsidTr="00E0006B">
        <w:tc>
          <w:tcPr>
            <w:tcW w:w="3014" w:type="dxa"/>
          </w:tcPr>
          <w:p w14:paraId="383312AD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 xml:space="preserve">Skrytka pocztowa </w:t>
            </w:r>
          </w:p>
        </w:tc>
        <w:tc>
          <w:tcPr>
            <w:tcW w:w="6028" w:type="dxa"/>
          </w:tcPr>
          <w:p w14:paraId="1A603A70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46B00377" w14:textId="12B991C5" w:rsidR="00574E3A" w:rsidRDefault="00574E3A" w:rsidP="00F729E8">
      <w:pPr>
        <w:jc w:val="center"/>
        <w:rPr>
          <w:sz w:val="32"/>
        </w:rPr>
      </w:pPr>
    </w:p>
    <w:p w14:paraId="5452F16D" w14:textId="2927CCC9" w:rsidR="003F1ADF" w:rsidRPr="00483897" w:rsidRDefault="003F1ADF" w:rsidP="00450BF7">
      <w:pPr>
        <w:pStyle w:val="Akapitzlist"/>
        <w:numPr>
          <w:ilvl w:val="0"/>
          <w:numId w:val="8"/>
        </w:numPr>
        <w:rPr>
          <w:b/>
        </w:rPr>
      </w:pPr>
      <w:r w:rsidRPr="00483897">
        <w:rPr>
          <w:b/>
        </w:rPr>
        <w:t>D</w:t>
      </w:r>
      <w:r>
        <w:rPr>
          <w:b/>
        </w:rPr>
        <w:t xml:space="preserve">ane jednostek rynku mocy, których dotyczy niniejszy dokument wraz z treścią oświadczenia </w:t>
      </w:r>
      <w:r w:rsidRPr="003E7E5A">
        <w:rPr>
          <w:b/>
        </w:rPr>
        <w:t>dotyczące</w:t>
      </w:r>
      <w:r>
        <w:rPr>
          <w:b/>
        </w:rPr>
        <w:t>go</w:t>
      </w:r>
      <w:r w:rsidRPr="003E7E5A">
        <w:rPr>
          <w:b/>
        </w:rPr>
        <w:t xml:space="preserve"> spełnienia limitu emisji lub wolumenu emisji</w:t>
      </w:r>
      <w:r>
        <w:rPr>
          <w:b/>
        </w:rPr>
        <w:t xml:space="preserve"> przez te jednostki</w:t>
      </w:r>
    </w:p>
    <w:p w14:paraId="24100490" w14:textId="09E7C2F8" w:rsidR="00461E1E" w:rsidRPr="00AB50BA" w:rsidRDefault="00461E1E" w:rsidP="00AB50BA">
      <w:pPr>
        <w:jc w:val="center"/>
        <w:rPr>
          <w:sz w:val="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97"/>
        <w:gridCol w:w="65"/>
        <w:gridCol w:w="2552"/>
        <w:gridCol w:w="3545"/>
        <w:gridCol w:w="2403"/>
      </w:tblGrid>
      <w:tr w:rsidR="00F9714E" w:rsidRPr="00FC183F" w14:paraId="286601FF" w14:textId="77777777" w:rsidTr="00F9714E">
        <w:trPr>
          <w:cantSplit/>
        </w:trPr>
        <w:tc>
          <w:tcPr>
            <w:tcW w:w="5000" w:type="pct"/>
            <w:gridSpan w:val="5"/>
            <w:shd w:val="clear" w:color="auto" w:fill="D9D9D9" w:themeFill="background1" w:themeFillShade="D9"/>
          </w:tcPr>
          <w:p w14:paraId="5F6E6001" w14:textId="5F86770D" w:rsidR="00F9714E" w:rsidRPr="000E3667" w:rsidRDefault="00461E1E" w:rsidP="004B2AB8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 w:rsidR="00F9714E" w:rsidRPr="000E3667">
              <w:rPr>
                <w:rFonts w:cs="Arial"/>
                <w:b/>
                <w:sz w:val="20"/>
              </w:rPr>
              <w:t>Dane jednostki rynku mocy</w:t>
            </w:r>
            <w:r w:rsidR="003F1ADF">
              <w:rPr>
                <w:rStyle w:val="Odwoanieprzypisudolnego"/>
                <w:rFonts w:cs="Arial"/>
                <w:b/>
                <w:sz w:val="20"/>
              </w:rPr>
              <w:footnoteReference w:id="3"/>
            </w:r>
          </w:p>
        </w:tc>
      </w:tr>
      <w:tr w:rsidR="00F9714E" w:rsidRPr="00FC183F" w14:paraId="6B0EB404" w14:textId="77777777" w:rsidTr="00461E1E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5AF867DF" w14:textId="503CCC52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gridSpan w:val="2"/>
            <w:shd w:val="clear" w:color="auto" w:fill="D9D9D9" w:themeFill="background1" w:themeFillShade="D9"/>
          </w:tcPr>
          <w:p w14:paraId="1829F41B" w14:textId="1CED6996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  <w:highlight w:val="yellow"/>
              </w:rPr>
            </w:pPr>
            <w:r w:rsidRPr="00B53B59">
              <w:rPr>
                <w:rFonts w:cs="Arial"/>
                <w:sz w:val="20"/>
              </w:rPr>
              <w:t>Kod jednostki rynku mocy</w:t>
            </w:r>
          </w:p>
        </w:tc>
        <w:tc>
          <w:tcPr>
            <w:tcW w:w="3282" w:type="pct"/>
            <w:gridSpan w:val="2"/>
            <w:shd w:val="clear" w:color="auto" w:fill="D9D9D9" w:themeFill="background1" w:themeFillShade="D9"/>
          </w:tcPr>
          <w:p w14:paraId="1C866649" w14:textId="3022973E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Nazwa jednostki rynku mocy</w:t>
            </w:r>
          </w:p>
        </w:tc>
      </w:tr>
      <w:tr w:rsidR="00F9714E" w:rsidRPr="00FC183F" w14:paraId="5EA82246" w14:textId="77777777" w:rsidTr="00461E1E">
        <w:trPr>
          <w:cantSplit/>
        </w:trPr>
        <w:tc>
          <w:tcPr>
            <w:tcW w:w="274" w:type="pct"/>
          </w:tcPr>
          <w:p w14:paraId="05D43117" w14:textId="3995BDC4" w:rsidR="00F9714E" w:rsidRPr="00B51999" w:rsidRDefault="00F9714E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  <w:gridSpan w:val="2"/>
          </w:tcPr>
          <w:p w14:paraId="38BC4CD4" w14:textId="06B5C1B0" w:rsidR="00F9714E" w:rsidRDefault="00F9714E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3282" w:type="pct"/>
            <w:gridSpan w:val="2"/>
          </w:tcPr>
          <w:p w14:paraId="2ADC40A1" w14:textId="022E23A3" w:rsidR="00F9714E" w:rsidRPr="00FC183F" w:rsidRDefault="00F9714E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53B59" w:rsidRPr="00FC183F" w14:paraId="1A3C5E23" w14:textId="77777777" w:rsidTr="00B53B59">
        <w:trPr>
          <w:cantSplit/>
        </w:trPr>
        <w:tc>
          <w:tcPr>
            <w:tcW w:w="5000" w:type="pct"/>
            <w:gridSpan w:val="5"/>
            <w:shd w:val="clear" w:color="auto" w:fill="D9D9D9" w:themeFill="background1" w:themeFillShade="D9"/>
          </w:tcPr>
          <w:p w14:paraId="4A61851C" w14:textId="307CF6CC" w:rsidR="00B53B59" w:rsidRPr="000E3667" w:rsidRDefault="00B53B59" w:rsidP="000E3667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0E3667">
              <w:rPr>
                <w:rFonts w:cs="Arial"/>
                <w:b/>
                <w:sz w:val="20"/>
              </w:rPr>
              <w:lastRenderedPageBreak/>
              <w:t>Jednostki fizyczne wchodzące w skład jednostki rynku mocy</w:t>
            </w:r>
            <w:r w:rsidR="00AB50BA">
              <w:rPr>
                <w:rStyle w:val="Odwoanieprzypisudolnego"/>
                <w:rFonts w:cs="Arial"/>
                <w:b/>
                <w:sz w:val="20"/>
              </w:rPr>
              <w:footnoteReference w:id="4"/>
            </w:r>
          </w:p>
        </w:tc>
      </w:tr>
      <w:tr w:rsidR="00F9714E" w:rsidRPr="00FC183F" w14:paraId="00B06ABC" w14:textId="77777777" w:rsidTr="00461E1E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07CF5654" w14:textId="3A167EFF" w:rsidR="00F9714E" w:rsidRPr="00AB50BA" w:rsidRDefault="00AB50BA" w:rsidP="00AB50BA">
            <w:pPr>
              <w:spacing w:before="120" w:after="120"/>
              <w:jc w:val="center"/>
              <w:rPr>
                <w:rFonts w:cs="Arial"/>
                <w:i/>
                <w:sz w:val="20"/>
              </w:rPr>
            </w:pPr>
            <w:r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gridSpan w:val="2"/>
            <w:shd w:val="clear" w:color="auto" w:fill="D9D9D9" w:themeFill="background1" w:themeFillShade="D9"/>
          </w:tcPr>
          <w:p w14:paraId="382F909C" w14:textId="45149740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Kod jednostki fizycznej</w:t>
            </w:r>
          </w:p>
        </w:tc>
        <w:tc>
          <w:tcPr>
            <w:tcW w:w="3282" w:type="pct"/>
            <w:gridSpan w:val="2"/>
            <w:shd w:val="clear" w:color="auto" w:fill="D9D9D9" w:themeFill="background1" w:themeFillShade="D9"/>
          </w:tcPr>
          <w:p w14:paraId="13CB7E13" w14:textId="14A27644" w:rsidR="00F9714E" w:rsidRPr="00B53B59" w:rsidRDefault="00F9714E" w:rsidP="00B53B59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Nazwa jednostki fizycznej</w:t>
            </w:r>
          </w:p>
        </w:tc>
      </w:tr>
      <w:tr w:rsidR="00F9714E" w:rsidRPr="00FC183F" w14:paraId="6983F066" w14:textId="77777777" w:rsidTr="00461E1E">
        <w:trPr>
          <w:cantSplit/>
        </w:trPr>
        <w:tc>
          <w:tcPr>
            <w:tcW w:w="274" w:type="pct"/>
          </w:tcPr>
          <w:p w14:paraId="2FF20D8F" w14:textId="0CD51BBF" w:rsidR="00F9714E" w:rsidRPr="00B51999" w:rsidRDefault="00F9714E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  <w:gridSpan w:val="2"/>
          </w:tcPr>
          <w:p w14:paraId="78DD73D9" w14:textId="3104123B" w:rsidR="00F9714E" w:rsidRDefault="00F9714E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3282" w:type="pct"/>
            <w:gridSpan w:val="2"/>
          </w:tcPr>
          <w:p w14:paraId="62B2340E" w14:textId="12D9103B" w:rsidR="00F9714E" w:rsidRPr="00FC183F" w:rsidRDefault="00F9714E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4B2AB8" w:rsidRPr="00FC183F" w14:paraId="2A86E7BF" w14:textId="77777777" w:rsidTr="007724EC">
        <w:trPr>
          <w:cantSplit/>
        </w:trPr>
        <w:tc>
          <w:tcPr>
            <w:tcW w:w="3674" w:type="pct"/>
            <w:gridSpan w:val="4"/>
            <w:shd w:val="clear" w:color="auto" w:fill="D9D9D9" w:themeFill="background1" w:themeFillShade="D9"/>
          </w:tcPr>
          <w:p w14:paraId="58464212" w14:textId="1901DD97" w:rsidR="004B2AB8" w:rsidRDefault="004B2AB8" w:rsidP="00F85CEE">
            <w:pPr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b/>
                <w:sz w:val="20"/>
              </w:rPr>
              <w:t>Rok dostaw, za który składane jest oświadczenie:</w:t>
            </w:r>
          </w:p>
        </w:tc>
        <w:tc>
          <w:tcPr>
            <w:tcW w:w="1326" w:type="pct"/>
          </w:tcPr>
          <w:p w14:paraId="1A61870E" w14:textId="77777777" w:rsidR="004B2AB8" w:rsidRPr="00FC183F" w:rsidRDefault="004B2AB8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461E1E" w:rsidRPr="00FC183F" w14:paraId="11CCC6ED" w14:textId="77777777" w:rsidTr="00D01DDE">
        <w:trPr>
          <w:cantSplit/>
        </w:trPr>
        <w:tc>
          <w:tcPr>
            <w:tcW w:w="310" w:type="pct"/>
            <w:gridSpan w:val="2"/>
            <w:vAlign w:val="center"/>
          </w:tcPr>
          <w:p w14:paraId="1412D56E" w14:textId="0B2630C6" w:rsidR="00461E1E" w:rsidRPr="00FC183F" w:rsidRDefault="00367529" w:rsidP="00461E1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17557020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73999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4690" w:type="pct"/>
            <w:gridSpan w:val="3"/>
          </w:tcPr>
          <w:p w14:paraId="5DD6BAE5" w14:textId="0C2A71F4" w:rsidR="00461E1E" w:rsidRPr="00AE3B11" w:rsidRDefault="00461E1E" w:rsidP="00DF05CD">
            <w:pPr>
              <w:tabs>
                <w:tab w:val="left" w:pos="425"/>
              </w:tabs>
              <w:spacing w:before="120" w:after="120"/>
              <w:jc w:val="both"/>
              <w:rPr>
                <w:rFonts w:cs="Arial"/>
                <w:sz w:val="20"/>
              </w:rPr>
            </w:pPr>
            <w:r w:rsidRPr="00AE3B11">
              <w:rPr>
                <w:sz w:val="20"/>
              </w:rPr>
              <w:t>Oświadczam, że we wskazanym roku dostaw</w:t>
            </w:r>
            <w:r w:rsidRPr="00AE3B11">
              <w:rPr>
                <w:rFonts w:cs="Arial"/>
                <w:sz w:val="20"/>
              </w:rPr>
              <w:t xml:space="preserve"> żadna z jedn</w:t>
            </w:r>
            <w:r w:rsidR="00DF05CD">
              <w:rPr>
                <w:rFonts w:cs="Arial"/>
                <w:sz w:val="20"/>
              </w:rPr>
              <w:t>ostek wytwórczych wchodzących w </w:t>
            </w:r>
            <w:r w:rsidRPr="00AE3B11">
              <w:rPr>
                <w:rFonts w:cs="Arial"/>
                <w:sz w:val="20"/>
              </w:rPr>
              <w:t xml:space="preserve">skład jednostek fizycznych tworzących </w:t>
            </w:r>
            <w:r w:rsidR="007724EC" w:rsidRPr="00AE3B11">
              <w:rPr>
                <w:rFonts w:cs="Arial"/>
                <w:sz w:val="20"/>
              </w:rPr>
              <w:t>wskazaną</w:t>
            </w:r>
            <w:r w:rsidRPr="00AE3B11">
              <w:rPr>
                <w:rFonts w:cs="Arial"/>
                <w:sz w:val="20"/>
              </w:rPr>
              <w:t xml:space="preserve"> powyżej</w:t>
            </w:r>
            <w:r w:rsidR="007724EC" w:rsidRPr="00AE3B11">
              <w:rPr>
                <w:rFonts w:cs="Arial"/>
                <w:sz w:val="20"/>
              </w:rPr>
              <w:t xml:space="preserve"> jednostkę</w:t>
            </w:r>
            <w:r w:rsidRPr="00AE3B11">
              <w:rPr>
                <w:rFonts w:cs="Arial"/>
                <w:sz w:val="20"/>
              </w:rPr>
              <w:t xml:space="preserve"> rynku mocy nie przekroczyła limitu emisji</w:t>
            </w:r>
            <w:r w:rsidR="006804F8" w:rsidRPr="00AE3B11">
              <w:rPr>
                <w:rFonts w:cs="Arial"/>
                <w:sz w:val="20"/>
              </w:rPr>
              <w:t>.</w:t>
            </w:r>
          </w:p>
        </w:tc>
      </w:tr>
      <w:tr w:rsidR="00A33EE1" w:rsidRPr="00FC183F" w14:paraId="53ADC628" w14:textId="77777777" w:rsidTr="00D01DDE">
        <w:trPr>
          <w:cantSplit/>
        </w:trPr>
        <w:tc>
          <w:tcPr>
            <w:tcW w:w="310" w:type="pct"/>
            <w:gridSpan w:val="2"/>
            <w:vAlign w:val="center"/>
          </w:tcPr>
          <w:p w14:paraId="44AD47B9" w14:textId="6E676AF1" w:rsidR="00A33EE1" w:rsidRDefault="00367529" w:rsidP="00461E1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8191616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33EE1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4690" w:type="pct"/>
            <w:gridSpan w:val="3"/>
          </w:tcPr>
          <w:p w14:paraId="25B5B1B6" w14:textId="0DDCE48D" w:rsidR="00A33EE1" w:rsidRPr="00AE3B11" w:rsidRDefault="006804F8" w:rsidP="00DF05CD">
            <w:pPr>
              <w:tabs>
                <w:tab w:val="left" w:pos="425"/>
              </w:tabs>
              <w:spacing w:before="120" w:after="120"/>
              <w:jc w:val="both"/>
              <w:rPr>
                <w:rFonts w:cs="Arial"/>
                <w:sz w:val="20"/>
              </w:rPr>
            </w:pPr>
            <w:r w:rsidRPr="00AE3B11">
              <w:rPr>
                <w:sz w:val="20"/>
              </w:rPr>
              <w:t>Oświadczam, że we wskazanym roku dostaw</w:t>
            </w:r>
            <w:r w:rsidRPr="00AE3B11">
              <w:rPr>
                <w:rFonts w:cs="Arial"/>
                <w:sz w:val="20"/>
              </w:rPr>
              <w:t xml:space="preserve"> wszystkie</w:t>
            </w:r>
            <w:r w:rsidR="00C4552C" w:rsidRPr="00AE3B11">
              <w:rPr>
                <w:rFonts w:cs="Arial"/>
                <w:sz w:val="20"/>
              </w:rPr>
              <w:t xml:space="preserve"> z jednostek wytwórczych, które rozpoczęły komercyjną produkcję przed </w:t>
            </w:r>
            <w:r w:rsidR="00DF05CD">
              <w:rPr>
                <w:rFonts w:cs="Arial"/>
                <w:sz w:val="20"/>
              </w:rPr>
              <w:t xml:space="preserve">dniem </w:t>
            </w:r>
            <w:r w:rsidR="00C4552C" w:rsidRPr="00AE3B11">
              <w:rPr>
                <w:rFonts w:cs="Arial"/>
                <w:sz w:val="20"/>
              </w:rPr>
              <w:t>4 lipca 2019</w:t>
            </w:r>
            <w:r w:rsidR="00230D5F" w:rsidRPr="00AE3B11">
              <w:rPr>
                <w:rFonts w:cs="Arial"/>
                <w:sz w:val="20"/>
              </w:rPr>
              <w:t xml:space="preserve"> </w:t>
            </w:r>
            <w:r w:rsidR="00C4552C" w:rsidRPr="00AE3B11">
              <w:rPr>
                <w:rFonts w:cs="Arial"/>
                <w:sz w:val="20"/>
              </w:rPr>
              <w:t xml:space="preserve">r., </w:t>
            </w:r>
            <w:r w:rsidRPr="00AE3B11">
              <w:rPr>
                <w:rFonts w:cs="Arial"/>
                <w:sz w:val="20"/>
              </w:rPr>
              <w:t>wchodzących w skład jednostek fizycznych tworzących wskazaną powyżej jednostkę rynku mocy, które przekroczyły limit emisji, nie przekroczyły wolumenu emisji.</w:t>
            </w:r>
          </w:p>
          <w:p w14:paraId="46A56F5B" w14:textId="12214975" w:rsidR="00230D5F" w:rsidRPr="00AE3B11" w:rsidRDefault="00230D5F" w:rsidP="00DF05CD">
            <w:pPr>
              <w:tabs>
                <w:tab w:val="left" w:pos="425"/>
              </w:tabs>
              <w:spacing w:before="120" w:after="120"/>
              <w:jc w:val="both"/>
              <w:rPr>
                <w:sz w:val="20"/>
              </w:rPr>
            </w:pPr>
            <w:r w:rsidRPr="00AE3B11">
              <w:rPr>
                <w:rFonts w:cs="Arial"/>
                <w:sz w:val="20"/>
              </w:rPr>
              <w:t xml:space="preserve">Jednocześnie oświadczam, że pozostałe </w:t>
            </w:r>
            <w:r w:rsidR="00F84DD7" w:rsidRPr="00AE3B11">
              <w:rPr>
                <w:rFonts w:cs="Arial"/>
                <w:sz w:val="20"/>
              </w:rPr>
              <w:t>jednostki wytwórcze, wchodzące w skład jednostek fizycznych tworzących wskazaną powyżej jednostkę rynku mocy nie przekroczyły limitu emisji.</w:t>
            </w:r>
          </w:p>
        </w:tc>
      </w:tr>
      <w:tr w:rsidR="00461E1E" w:rsidRPr="00FC183F" w14:paraId="4ADCDE35" w14:textId="77777777" w:rsidTr="006804F8">
        <w:trPr>
          <w:cantSplit/>
        </w:trPr>
        <w:tc>
          <w:tcPr>
            <w:tcW w:w="310" w:type="pct"/>
            <w:gridSpan w:val="2"/>
            <w:vAlign w:val="center"/>
          </w:tcPr>
          <w:p w14:paraId="77CC0CD5" w14:textId="58A2F8B4" w:rsidR="00461E1E" w:rsidRPr="00FC183F" w:rsidRDefault="00367529" w:rsidP="00461E1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278754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61E1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4690" w:type="pct"/>
            <w:gridSpan w:val="3"/>
            <w:shd w:val="clear" w:color="auto" w:fill="auto"/>
          </w:tcPr>
          <w:p w14:paraId="6A15369C" w14:textId="28765022" w:rsidR="00461E1E" w:rsidRPr="00AE3B11" w:rsidRDefault="00461E1E" w:rsidP="00EE2DE3">
            <w:pPr>
              <w:tabs>
                <w:tab w:val="left" w:pos="425"/>
              </w:tabs>
              <w:spacing w:before="120" w:after="120"/>
              <w:jc w:val="both"/>
              <w:rPr>
                <w:rFonts w:cs="Arial"/>
                <w:sz w:val="20"/>
              </w:rPr>
            </w:pPr>
            <w:r w:rsidRPr="00AE3B11">
              <w:rPr>
                <w:sz w:val="20"/>
              </w:rPr>
              <w:t>Oświadczam, że we wskazanym roku dostaw</w:t>
            </w:r>
            <w:r w:rsidRPr="00AE3B11">
              <w:rPr>
                <w:rFonts w:cs="Arial"/>
                <w:sz w:val="20"/>
              </w:rPr>
              <w:t xml:space="preserve"> co najmniej jedna z jednostek wytwórczych</w:t>
            </w:r>
            <w:r w:rsidR="00C7527B" w:rsidRPr="00AE3B11">
              <w:rPr>
                <w:rFonts w:cs="Arial"/>
                <w:sz w:val="20"/>
              </w:rPr>
              <w:t xml:space="preserve">, która rozpoczęła komercyjną produkcję </w:t>
            </w:r>
            <w:r w:rsidR="00EE2DE3">
              <w:rPr>
                <w:rFonts w:cs="Arial"/>
                <w:sz w:val="20"/>
              </w:rPr>
              <w:t>w dniu 4</w:t>
            </w:r>
            <w:r w:rsidR="00C7527B" w:rsidRPr="00AE3B11">
              <w:rPr>
                <w:rFonts w:cs="Arial"/>
                <w:sz w:val="20"/>
              </w:rPr>
              <w:t xml:space="preserve"> lipca 2019 r.</w:t>
            </w:r>
            <w:r w:rsidR="00EE2DE3">
              <w:rPr>
                <w:rFonts w:cs="Arial"/>
                <w:sz w:val="20"/>
              </w:rPr>
              <w:t xml:space="preserve"> lub później</w:t>
            </w:r>
            <w:r w:rsidR="00C7527B" w:rsidRPr="00AE3B11">
              <w:rPr>
                <w:rFonts w:cs="Arial"/>
                <w:sz w:val="20"/>
              </w:rPr>
              <w:t>,</w:t>
            </w:r>
            <w:r w:rsidRPr="00AE3B11">
              <w:rPr>
                <w:rFonts w:cs="Arial"/>
                <w:sz w:val="20"/>
              </w:rPr>
              <w:t xml:space="preserve"> wchodzących w skład jednostek fizycznych tworzących </w:t>
            </w:r>
            <w:r w:rsidR="007724EC" w:rsidRPr="00AE3B11">
              <w:rPr>
                <w:rFonts w:cs="Arial"/>
                <w:sz w:val="20"/>
              </w:rPr>
              <w:t>wskaza</w:t>
            </w:r>
            <w:r w:rsidR="00574E3A" w:rsidRPr="00AE3B11">
              <w:rPr>
                <w:rFonts w:cs="Arial"/>
                <w:sz w:val="20"/>
              </w:rPr>
              <w:t>n</w:t>
            </w:r>
            <w:r w:rsidR="007724EC" w:rsidRPr="00AE3B11">
              <w:rPr>
                <w:rFonts w:cs="Arial"/>
                <w:sz w:val="20"/>
              </w:rPr>
              <w:t>ą</w:t>
            </w:r>
            <w:r w:rsidRPr="00AE3B11">
              <w:rPr>
                <w:rFonts w:cs="Arial"/>
                <w:sz w:val="20"/>
              </w:rPr>
              <w:t xml:space="preserve"> powyżej</w:t>
            </w:r>
            <w:r w:rsidR="00574E3A" w:rsidRPr="00AE3B11">
              <w:rPr>
                <w:rFonts w:cs="Arial"/>
                <w:sz w:val="20"/>
              </w:rPr>
              <w:t xml:space="preserve"> jednostkę</w:t>
            </w:r>
            <w:r w:rsidRPr="00AE3B11">
              <w:rPr>
                <w:rFonts w:cs="Arial"/>
                <w:sz w:val="20"/>
              </w:rPr>
              <w:t xml:space="preserve"> rynku mocy przekroczyła limit emisji</w:t>
            </w:r>
            <w:r w:rsidR="00F84DD7" w:rsidRPr="00AE3B11">
              <w:rPr>
                <w:rFonts w:cs="Arial"/>
                <w:sz w:val="20"/>
              </w:rPr>
              <w:t xml:space="preserve"> </w:t>
            </w:r>
            <w:r w:rsidR="00C7527B" w:rsidRPr="00AE3B11">
              <w:rPr>
                <w:rFonts w:cs="Arial"/>
                <w:sz w:val="20"/>
              </w:rPr>
              <w:t xml:space="preserve">lub </w:t>
            </w:r>
            <w:r w:rsidR="00F84DD7" w:rsidRPr="00AE3B11">
              <w:rPr>
                <w:rFonts w:cs="Arial"/>
                <w:sz w:val="20"/>
              </w:rPr>
              <w:t xml:space="preserve"> </w:t>
            </w:r>
            <w:r w:rsidR="00C7527B" w:rsidRPr="00AE3B11">
              <w:rPr>
                <w:rFonts w:cs="Arial"/>
                <w:sz w:val="20"/>
              </w:rPr>
              <w:t>co najmniej jedna z jednostek wytwórczych, która rozpoczę</w:t>
            </w:r>
            <w:r w:rsidR="00DF05CD">
              <w:rPr>
                <w:rFonts w:cs="Arial"/>
                <w:sz w:val="20"/>
              </w:rPr>
              <w:t>ła komercyjną produkcję przed 4 </w:t>
            </w:r>
            <w:r w:rsidR="00C7527B" w:rsidRPr="00AE3B11">
              <w:rPr>
                <w:rFonts w:cs="Arial"/>
                <w:sz w:val="20"/>
              </w:rPr>
              <w:t xml:space="preserve">lipca 2019 r., wchodzących w skład jednostek fizycznych tworzących wskazaną powyżej jednostkę rynku mocy, przekroczyła limit emisji i </w:t>
            </w:r>
            <w:r w:rsidR="00F84DD7" w:rsidRPr="00AE3B11">
              <w:rPr>
                <w:rFonts w:cs="Arial"/>
                <w:sz w:val="20"/>
              </w:rPr>
              <w:t>wolumen emisji</w:t>
            </w:r>
            <w:r w:rsidR="006804F8" w:rsidRPr="00AE3B11">
              <w:rPr>
                <w:rFonts w:cs="Arial"/>
                <w:sz w:val="20"/>
              </w:rPr>
              <w:t>.</w:t>
            </w:r>
          </w:p>
        </w:tc>
      </w:tr>
    </w:tbl>
    <w:p w14:paraId="2E1CF1D1" w14:textId="77777777" w:rsidR="00CA0458" w:rsidRDefault="00CA0458"/>
    <w:p w14:paraId="1AAC65A3" w14:textId="4EC80617" w:rsidR="00B73999" w:rsidRDefault="003F1ADF" w:rsidP="00450BF7">
      <w:pPr>
        <w:pStyle w:val="Akapitzlist"/>
        <w:numPr>
          <w:ilvl w:val="0"/>
          <w:numId w:val="8"/>
        </w:numPr>
      </w:pPr>
      <w:r w:rsidRPr="00450BF7">
        <w:rPr>
          <w:b/>
        </w:rPr>
        <w:t>Podpisy oraz informacje dodatkowe</w:t>
      </w:r>
    </w:p>
    <w:tbl>
      <w:tblPr>
        <w:tblStyle w:val="Tabela-Siatka"/>
        <w:tblW w:w="4987" w:type="pct"/>
        <w:tblLook w:val="04A0" w:firstRow="1" w:lastRow="0" w:firstColumn="1" w:lastColumn="0" w:noHBand="0" w:noVBand="1"/>
      </w:tblPr>
      <w:tblGrid>
        <w:gridCol w:w="2695"/>
        <w:gridCol w:w="6343"/>
      </w:tblGrid>
      <w:tr w:rsidR="003F1ADF" w:rsidRPr="008839E4" w14:paraId="7D2DB0C9" w14:textId="77777777" w:rsidTr="003F1ADF">
        <w:trPr>
          <w:cantSplit/>
        </w:trPr>
        <w:tc>
          <w:tcPr>
            <w:tcW w:w="5000" w:type="pct"/>
            <w:gridSpan w:val="2"/>
          </w:tcPr>
          <w:p w14:paraId="7CE520F1" w14:textId="2393AD97" w:rsidR="003F1ADF" w:rsidRDefault="003F1ADF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b/>
                <w:sz w:val="20"/>
              </w:rPr>
              <w:t>Potwierdzam treść oświadczeń składanych w części 2 niniejszego dokumentu.</w:t>
            </w:r>
          </w:p>
        </w:tc>
      </w:tr>
      <w:tr w:rsidR="008D2C0B" w:rsidRPr="008839E4" w14:paraId="6014768D" w14:textId="77777777" w:rsidTr="00B73999">
        <w:trPr>
          <w:cantSplit/>
        </w:trPr>
        <w:tc>
          <w:tcPr>
            <w:tcW w:w="1491" w:type="pct"/>
          </w:tcPr>
          <w:p w14:paraId="3BEA0959" w14:textId="77777777" w:rsidR="008D2C0B" w:rsidRPr="008839E4" w:rsidRDefault="008D2C0B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Data</w:t>
            </w:r>
          </w:p>
        </w:tc>
        <w:sdt>
          <w:sdtPr>
            <w:rPr>
              <w:rFonts w:cs="Arial"/>
              <w:sz w:val="20"/>
            </w:rPr>
            <w:id w:val="1022978026"/>
            <w:placeholder>
              <w:docPart w:val="DefaultPlaceholder_-1854013438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3509" w:type="pct"/>
              </w:tcPr>
              <w:p w14:paraId="1C756E48" w14:textId="77777777" w:rsidR="008D2C0B" w:rsidRPr="008839E4" w:rsidRDefault="00A4361E" w:rsidP="00A4361E">
                <w:pPr>
                  <w:keepNext/>
                  <w:keepLines/>
                  <w:spacing w:before="120" w:after="120"/>
                  <w:rPr>
                    <w:rFonts w:cs="Arial"/>
                    <w:sz w:val="20"/>
                  </w:rPr>
                </w:pPr>
                <w:r w:rsidRPr="008839E4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</w:tr>
      <w:tr w:rsidR="008D2C0B" w:rsidRPr="008839E4" w14:paraId="181045AD" w14:textId="77777777" w:rsidTr="00AE3B11">
        <w:trPr>
          <w:cantSplit/>
          <w:trHeight w:val="1063"/>
        </w:trPr>
        <w:tc>
          <w:tcPr>
            <w:tcW w:w="1491" w:type="pct"/>
          </w:tcPr>
          <w:p w14:paraId="0C14FA7C" w14:textId="0CAF57A9" w:rsidR="008D2C0B" w:rsidRPr="008839E4" w:rsidRDefault="008D2C0B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Podpis</w:t>
            </w:r>
          </w:p>
        </w:tc>
        <w:tc>
          <w:tcPr>
            <w:tcW w:w="3509" w:type="pct"/>
          </w:tcPr>
          <w:p w14:paraId="1BDA12CF" w14:textId="77777777" w:rsidR="008D2C0B" w:rsidRPr="008839E4" w:rsidRDefault="008D2C0B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  <w:tr w:rsidR="003F1ADF" w:rsidRPr="008839E4" w14:paraId="6EEF6F62" w14:textId="77777777" w:rsidTr="00AE3B11">
        <w:trPr>
          <w:cantSplit/>
          <w:trHeight w:val="1063"/>
        </w:trPr>
        <w:tc>
          <w:tcPr>
            <w:tcW w:w="1491" w:type="pct"/>
          </w:tcPr>
          <w:p w14:paraId="138D5664" w14:textId="1BAAD705" w:rsidR="003F1ADF" w:rsidRPr="008839E4" w:rsidRDefault="003F1ADF" w:rsidP="00943FA2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nformacje dodatkowe</w:t>
            </w:r>
            <w:r w:rsidR="00943FA2">
              <w:rPr>
                <w:rStyle w:val="Odwoanieprzypisudolnego"/>
                <w:rFonts w:cs="Arial"/>
                <w:b/>
                <w:sz w:val="20"/>
              </w:rPr>
              <w:footnoteReference w:id="5"/>
            </w:r>
          </w:p>
        </w:tc>
        <w:tc>
          <w:tcPr>
            <w:tcW w:w="3509" w:type="pct"/>
          </w:tcPr>
          <w:p w14:paraId="3037FCF1" w14:textId="77777777" w:rsidR="003F1ADF" w:rsidRPr="008839E4" w:rsidRDefault="003F1ADF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434DB359" w14:textId="77777777" w:rsidR="00EA085A" w:rsidRPr="00037830" w:rsidRDefault="00EA085A">
      <w:pPr>
        <w:rPr>
          <w:rFonts w:cs="Arial"/>
        </w:rPr>
      </w:pPr>
    </w:p>
    <w:sectPr w:rsidR="00EA085A" w:rsidRPr="00037830" w:rsidSect="00D3526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A1EF7" w14:textId="77777777" w:rsidR="00FD2312" w:rsidRDefault="00FD2312" w:rsidP="004B63AD">
      <w:pPr>
        <w:spacing w:after="0" w:line="240" w:lineRule="auto"/>
      </w:pPr>
      <w:r>
        <w:separator/>
      </w:r>
    </w:p>
  </w:endnote>
  <w:endnote w:type="continuationSeparator" w:id="0">
    <w:p w14:paraId="51E7E8F3" w14:textId="77777777" w:rsidR="00FD2312" w:rsidRDefault="00FD2312" w:rsidP="004B6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eastAsia="Calibri" w:cs="Times New Roman"/>
        <w:szCs w:val="20"/>
        <w:lang w:eastAsia="pl-PL"/>
      </w:rPr>
      <w:id w:val="-927184189"/>
      <w:docPartObj>
        <w:docPartGallery w:val="Page Numbers (Bottom of Page)"/>
        <w:docPartUnique/>
      </w:docPartObj>
    </w:sdtPr>
    <w:sdtEndPr/>
    <w:sdtContent>
      <w:sdt>
        <w:sdtPr>
          <w:rPr>
            <w:rFonts w:eastAsia="Calibri" w:cs="Times New Roman"/>
            <w:szCs w:val="20"/>
            <w:lang w:eastAsia="pl-PL"/>
          </w:rPr>
          <w:id w:val="-2127459650"/>
          <w:docPartObj>
            <w:docPartGallery w:val="Page Numbers (Top of Page)"/>
            <w:docPartUnique/>
          </w:docPartObj>
        </w:sdtPr>
        <w:sdtEndPr/>
        <w:sdtContent>
          <w:p w14:paraId="4B28022E" w14:textId="77777777" w:rsidR="00F729E8" w:rsidRPr="00DD37FC" w:rsidRDefault="00F729E8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</w:pPr>
          </w:p>
          <w:p w14:paraId="58E8837D" w14:textId="77777777" w:rsidR="00F729E8" w:rsidRPr="00DD37FC" w:rsidRDefault="008E5322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  <w:pict w14:anchorId="2C0EB44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7.05pt;height:2.85pt" o:hrpct="0" o:hralign="center" o:hr="t">
                  <v:imagedata r:id="rId1" o:title="linia_stopki_list"/>
                </v:shape>
              </w:pict>
            </w:r>
          </w:p>
          <w:tbl>
            <w:tblPr>
              <w:tblStyle w:val="Tabela-Siatka11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31"/>
              <w:gridCol w:w="4531"/>
            </w:tblGrid>
            <w:tr w:rsidR="00F729E8" w:rsidRPr="00DD37FC" w14:paraId="0AA27C09" w14:textId="77777777" w:rsidTr="009526C5">
              <w:tc>
                <w:tcPr>
                  <w:tcW w:w="4531" w:type="dxa"/>
                  <w:hideMark/>
                </w:tcPr>
                <w:p w14:paraId="6B093803" w14:textId="77777777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rPr>
                      <w:rFonts w:eastAsia="Times New Roman"/>
                      <w:bCs/>
                      <w:sz w:val="20"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 w:cs="Arial"/>
                      <w:noProof/>
                      <w:color w:val="666666"/>
                      <w:sz w:val="18"/>
                      <w:szCs w:val="18"/>
                      <w:lang w:eastAsia="pl-PL"/>
                    </w:rPr>
                    <w:drawing>
                      <wp:inline distT="0" distB="0" distL="0" distR="0" wp14:anchorId="5A89ADC5" wp14:editId="6EDC44C4">
                        <wp:extent cx="1495425" cy="238125"/>
                        <wp:effectExtent l="0" t="0" r="9525" b="9525"/>
                        <wp:docPr id="10" name="Obraz 10" descr="cid:image006.png@01D38FBE.938BFEA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cid:image006.png@01D38FBE.938BFEA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 r:link="rId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5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31" w:type="dxa"/>
                  <w:hideMark/>
                </w:tcPr>
                <w:p w14:paraId="5BB6B09E" w14:textId="050FCB42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jc w:val="right"/>
                    <w:rPr>
                      <w:rFonts w:eastAsia="Times New Roman"/>
                      <w:bCs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Strona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PAGE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367C9D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1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 z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NUMPAGES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367C9D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3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</w:p>
              </w:tc>
            </w:tr>
          </w:tbl>
          <w:p w14:paraId="167D288F" w14:textId="77777777" w:rsidR="00F729E8" w:rsidRPr="00DD37FC" w:rsidRDefault="00367529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Calibri" w:cs="Times New Roman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2468CF" w14:textId="77777777" w:rsidR="00FD2312" w:rsidRDefault="00FD2312" w:rsidP="004B63AD">
      <w:pPr>
        <w:spacing w:after="0" w:line="240" w:lineRule="auto"/>
      </w:pPr>
      <w:r>
        <w:separator/>
      </w:r>
    </w:p>
  </w:footnote>
  <w:footnote w:type="continuationSeparator" w:id="0">
    <w:p w14:paraId="79B2B09B" w14:textId="77777777" w:rsidR="00FD2312" w:rsidRDefault="00FD2312" w:rsidP="004B63AD">
      <w:pPr>
        <w:spacing w:after="0" w:line="240" w:lineRule="auto"/>
      </w:pPr>
      <w:r>
        <w:continuationSeparator/>
      </w:r>
    </w:p>
  </w:footnote>
  <w:footnote w:id="1">
    <w:p w14:paraId="4B7094A6" w14:textId="77777777" w:rsidR="004C0CA0" w:rsidRPr="00A11F7D" w:rsidRDefault="004C0CA0" w:rsidP="004C0CA0">
      <w:pPr>
        <w:pStyle w:val="Tekstprzypisudolnego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Numer paszportu podaje się w przypadku osoby fizycznej nieposiadającej numeru PESEL. </w:t>
      </w:r>
    </w:p>
  </w:footnote>
  <w:footnote w:id="2">
    <w:p w14:paraId="39037B39" w14:textId="77777777" w:rsidR="004C0CA0" w:rsidRPr="00A11F7D" w:rsidRDefault="004C0CA0" w:rsidP="004C0CA0">
      <w:pPr>
        <w:pStyle w:val="Tekstprzypisudolnego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Dotyczy podmiotów z siedzibą poza terytorium Rzeczypospolitej Polskiej. </w:t>
      </w:r>
    </w:p>
  </w:footnote>
  <w:footnote w:id="3">
    <w:p w14:paraId="4492108E" w14:textId="409F1372" w:rsidR="003F1ADF" w:rsidRDefault="003F1AD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W celu złożenia oświadczenia dla więcej niż jednej jednostki rynku mocy należącej do dostawcy mocy wskazanego w części 1, należy skopiować niniejszą tabelę.</w:t>
      </w:r>
      <w:r w:rsidRPr="00D642B6">
        <w:rPr>
          <w:sz w:val="18"/>
          <w:szCs w:val="18"/>
        </w:rPr>
        <w:t xml:space="preserve"> </w:t>
      </w:r>
    </w:p>
  </w:footnote>
  <w:footnote w:id="4">
    <w:p w14:paraId="4514B904" w14:textId="43ABCC26" w:rsidR="00AB50BA" w:rsidRPr="00AB50BA" w:rsidRDefault="00AB50BA">
      <w:pPr>
        <w:pStyle w:val="Tekstprzypisudolnego"/>
        <w:rPr>
          <w:sz w:val="18"/>
        </w:rPr>
      </w:pPr>
      <w:r>
        <w:rPr>
          <w:rStyle w:val="Odwoanieprzypisudolnego"/>
        </w:rPr>
        <w:footnoteRef/>
      </w:r>
      <w:r>
        <w:t xml:space="preserve"> </w:t>
      </w:r>
      <w:r w:rsidRPr="00AB50BA">
        <w:rPr>
          <w:sz w:val="18"/>
        </w:rPr>
        <w:t xml:space="preserve">Należy </w:t>
      </w:r>
      <w:r w:rsidR="003F1ADF">
        <w:rPr>
          <w:sz w:val="18"/>
        </w:rPr>
        <w:t>wymienić</w:t>
      </w:r>
      <w:r w:rsidR="003F1ADF" w:rsidRPr="00AB50BA">
        <w:rPr>
          <w:sz w:val="18"/>
        </w:rPr>
        <w:t xml:space="preserve"> </w:t>
      </w:r>
      <w:r w:rsidRPr="00AB50BA">
        <w:rPr>
          <w:sz w:val="18"/>
        </w:rPr>
        <w:t>wszystkie jednostki fizyczne wchodzące w skład danej jednostki rynku mocy</w:t>
      </w:r>
      <w:r w:rsidR="003F1ADF">
        <w:rPr>
          <w:sz w:val="18"/>
        </w:rPr>
        <w:t xml:space="preserve">. W przypadku jednostek rynku mocy składających się z więcej niż jednej jednostki fizycznej, należy dodać odpowiednią liczbę wierszy w tabeli. </w:t>
      </w:r>
    </w:p>
  </w:footnote>
  <w:footnote w:id="5">
    <w:p w14:paraId="04078F7F" w14:textId="1938D2C3" w:rsidR="00943FA2" w:rsidRDefault="00943FA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>Pole nie jest obowiązkow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BD24C" w14:textId="4787FBEF" w:rsidR="004B63AD" w:rsidRPr="00F729E8" w:rsidRDefault="00E05FF2" w:rsidP="00A63436">
    <w:pPr>
      <w:rPr>
        <w:rFonts w:cs="Arial"/>
        <w:sz w:val="20"/>
      </w:rPr>
    </w:pPr>
    <w:r w:rsidRPr="00F729E8">
      <w:rPr>
        <w:rFonts w:cs="Arial"/>
        <w:sz w:val="20"/>
      </w:rPr>
      <w:t>Zał.</w:t>
    </w:r>
    <w:r w:rsidR="00C820BD" w:rsidRPr="00F729E8">
      <w:rPr>
        <w:rFonts w:cs="Arial"/>
        <w:sz w:val="20"/>
      </w:rPr>
      <w:t xml:space="preserve"> </w:t>
    </w:r>
    <w:r w:rsidR="00BA696F">
      <w:rPr>
        <w:rFonts w:cs="Arial"/>
        <w:sz w:val="20"/>
      </w:rPr>
      <w:t>14.</w:t>
    </w:r>
    <w:r w:rsidR="00A61954">
      <w:rPr>
        <w:rFonts w:cs="Arial"/>
        <w:sz w:val="20"/>
      </w:rPr>
      <w:t>1</w:t>
    </w:r>
    <w:r w:rsidR="006804F8">
      <w:rPr>
        <w:rFonts w:cs="Arial"/>
        <w:sz w:val="20"/>
      </w:rPr>
      <w:t>4</w:t>
    </w:r>
    <w:r w:rsidR="004B63AD" w:rsidRPr="00F729E8">
      <w:rPr>
        <w:rFonts w:cs="Arial"/>
        <w:sz w:val="20"/>
      </w:rPr>
      <w:t xml:space="preserve"> do Regulaminu Rynku Mocy</w:t>
    </w:r>
  </w:p>
  <w:p w14:paraId="2A3FB48F" w14:textId="41FD6304" w:rsidR="004B63AD" w:rsidRPr="00F729E8" w:rsidRDefault="00F729E8" w:rsidP="00F729E8">
    <w:pPr>
      <w:pStyle w:val="Nagwek"/>
      <w:pBdr>
        <w:bottom w:val="single" w:sz="18" w:space="1" w:color="auto"/>
      </w:pBdr>
      <w:rPr>
        <w:rFonts w:cs="Arial"/>
        <w:b/>
      </w:rPr>
    </w:pPr>
    <w:r w:rsidRPr="00F729E8">
      <w:rPr>
        <w:rFonts w:cs="Arial"/>
        <w:b/>
      </w:rPr>
      <w:t xml:space="preserve">Wzór </w:t>
    </w:r>
    <w:r w:rsidR="00BA696F">
      <w:rPr>
        <w:rFonts w:cs="Arial"/>
        <w:b/>
      </w:rPr>
      <w:t>oświadczenia dotyczącego spełnienia limitu</w:t>
    </w:r>
    <w:r w:rsidR="006804F8">
      <w:rPr>
        <w:rFonts w:cs="Arial"/>
        <w:b/>
      </w:rPr>
      <w:t xml:space="preserve"> emisji</w:t>
    </w:r>
    <w:r w:rsidR="00A33EE1">
      <w:rPr>
        <w:rFonts w:cs="Arial"/>
        <w:b/>
      </w:rPr>
      <w:t xml:space="preserve"> lub wolumenu</w:t>
    </w:r>
    <w:r w:rsidR="00BA696F">
      <w:rPr>
        <w:rFonts w:cs="Arial"/>
        <w:b/>
      </w:rPr>
      <w:t xml:space="preserve"> emisji </w:t>
    </w:r>
  </w:p>
  <w:p w14:paraId="68FE8AAB" w14:textId="77777777" w:rsidR="00CE369A" w:rsidRPr="00A63436" w:rsidRDefault="00CE369A" w:rsidP="00CE369A">
    <w:pPr>
      <w:pStyle w:val="Nagwek"/>
      <w:rPr>
        <w:rFonts w:cs="Arial"/>
        <w:b/>
        <w:color w:val="002F67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A098A"/>
    <w:multiLevelType w:val="hybridMultilevel"/>
    <w:tmpl w:val="8A3CB662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B345A"/>
    <w:multiLevelType w:val="hybridMultilevel"/>
    <w:tmpl w:val="D8B0529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46129"/>
    <w:multiLevelType w:val="hybridMultilevel"/>
    <w:tmpl w:val="48AEC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043ED"/>
    <w:multiLevelType w:val="hybridMultilevel"/>
    <w:tmpl w:val="49C0E2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9007AD"/>
    <w:multiLevelType w:val="hybridMultilevel"/>
    <w:tmpl w:val="5490B2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110C9"/>
    <w:multiLevelType w:val="hybridMultilevel"/>
    <w:tmpl w:val="9E20CE7E"/>
    <w:lvl w:ilvl="0" w:tplc="521C74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D1FE3"/>
    <w:multiLevelType w:val="hybridMultilevel"/>
    <w:tmpl w:val="640457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15F81"/>
    <w:multiLevelType w:val="hybridMultilevel"/>
    <w:tmpl w:val="B7F4948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68638C"/>
    <w:multiLevelType w:val="hybridMultilevel"/>
    <w:tmpl w:val="255C8B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ocumentProtection w:edit="forms" w:enforcement="0"/>
  <w:defaultTabStop w:val="709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ExsDSwtDQzNLNU0lEKTi0uzszPAykwqgUAG/fnBywAAAA="/>
  </w:docVars>
  <w:rsids>
    <w:rsidRoot w:val="00050A67"/>
    <w:rsid w:val="00001F9A"/>
    <w:rsid w:val="000250F6"/>
    <w:rsid w:val="00037830"/>
    <w:rsid w:val="00050A67"/>
    <w:rsid w:val="00067A3E"/>
    <w:rsid w:val="00090723"/>
    <w:rsid w:val="000965AE"/>
    <w:rsid w:val="000C5216"/>
    <w:rsid w:val="000E3667"/>
    <w:rsid w:val="000E3E1B"/>
    <w:rsid w:val="00113A9B"/>
    <w:rsid w:val="00126B03"/>
    <w:rsid w:val="00150F1B"/>
    <w:rsid w:val="0016765E"/>
    <w:rsid w:val="00184615"/>
    <w:rsid w:val="001A20ED"/>
    <w:rsid w:val="001A3D89"/>
    <w:rsid w:val="001B2F54"/>
    <w:rsid w:val="001C1D5A"/>
    <w:rsid w:val="001D06E5"/>
    <w:rsid w:val="001E1F35"/>
    <w:rsid w:val="001E7944"/>
    <w:rsid w:val="00230D5F"/>
    <w:rsid w:val="00252BED"/>
    <w:rsid w:val="00252F78"/>
    <w:rsid w:val="00280D71"/>
    <w:rsid w:val="00283294"/>
    <w:rsid w:val="002B5D9F"/>
    <w:rsid w:val="002C7B13"/>
    <w:rsid w:val="002D4888"/>
    <w:rsid w:val="002E3313"/>
    <w:rsid w:val="00312025"/>
    <w:rsid w:val="00363528"/>
    <w:rsid w:val="00367C9D"/>
    <w:rsid w:val="00373783"/>
    <w:rsid w:val="00384E2C"/>
    <w:rsid w:val="003A4E18"/>
    <w:rsid w:val="003B266E"/>
    <w:rsid w:val="003C00CB"/>
    <w:rsid w:val="003C1E0C"/>
    <w:rsid w:val="003F1ADF"/>
    <w:rsid w:val="003F4E72"/>
    <w:rsid w:val="004139A9"/>
    <w:rsid w:val="00442E35"/>
    <w:rsid w:val="00450BF7"/>
    <w:rsid w:val="00450DC0"/>
    <w:rsid w:val="0045261D"/>
    <w:rsid w:val="00461E1E"/>
    <w:rsid w:val="0046678F"/>
    <w:rsid w:val="00496513"/>
    <w:rsid w:val="004B2AB8"/>
    <w:rsid w:val="004B63AD"/>
    <w:rsid w:val="004C0CA0"/>
    <w:rsid w:val="004C575E"/>
    <w:rsid w:val="004D484E"/>
    <w:rsid w:val="004F581A"/>
    <w:rsid w:val="00510B0D"/>
    <w:rsid w:val="005369FF"/>
    <w:rsid w:val="00544134"/>
    <w:rsid w:val="0054478F"/>
    <w:rsid w:val="00546488"/>
    <w:rsid w:val="00574E3A"/>
    <w:rsid w:val="00576B21"/>
    <w:rsid w:val="005D3E9C"/>
    <w:rsid w:val="005F3745"/>
    <w:rsid w:val="00605255"/>
    <w:rsid w:val="00657BA6"/>
    <w:rsid w:val="006603EE"/>
    <w:rsid w:val="00672F1E"/>
    <w:rsid w:val="006804F8"/>
    <w:rsid w:val="006840AC"/>
    <w:rsid w:val="00695624"/>
    <w:rsid w:val="006B1FDD"/>
    <w:rsid w:val="00702879"/>
    <w:rsid w:val="007347B3"/>
    <w:rsid w:val="007724EC"/>
    <w:rsid w:val="00775B82"/>
    <w:rsid w:val="00783E79"/>
    <w:rsid w:val="007B413E"/>
    <w:rsid w:val="00806494"/>
    <w:rsid w:val="008342E7"/>
    <w:rsid w:val="008814BF"/>
    <w:rsid w:val="008839E4"/>
    <w:rsid w:val="008D2C0B"/>
    <w:rsid w:val="008E5322"/>
    <w:rsid w:val="009101F4"/>
    <w:rsid w:val="00943FA2"/>
    <w:rsid w:val="00996FA0"/>
    <w:rsid w:val="009B637C"/>
    <w:rsid w:val="009B7D3E"/>
    <w:rsid w:val="009D020B"/>
    <w:rsid w:val="00A33EE1"/>
    <w:rsid w:val="00A3675F"/>
    <w:rsid w:val="00A4361E"/>
    <w:rsid w:val="00A61954"/>
    <w:rsid w:val="00A63436"/>
    <w:rsid w:val="00A66FC0"/>
    <w:rsid w:val="00A74B49"/>
    <w:rsid w:val="00AB50BA"/>
    <w:rsid w:val="00AE3B11"/>
    <w:rsid w:val="00AE554F"/>
    <w:rsid w:val="00AE56A3"/>
    <w:rsid w:val="00B17EA7"/>
    <w:rsid w:val="00B51999"/>
    <w:rsid w:val="00B53B59"/>
    <w:rsid w:val="00B73999"/>
    <w:rsid w:val="00B94DA4"/>
    <w:rsid w:val="00BA696F"/>
    <w:rsid w:val="00BB3086"/>
    <w:rsid w:val="00BD1616"/>
    <w:rsid w:val="00C17532"/>
    <w:rsid w:val="00C4552C"/>
    <w:rsid w:val="00C55285"/>
    <w:rsid w:val="00C5639F"/>
    <w:rsid w:val="00C7527B"/>
    <w:rsid w:val="00C820BD"/>
    <w:rsid w:val="00C91498"/>
    <w:rsid w:val="00CA0458"/>
    <w:rsid w:val="00CB4517"/>
    <w:rsid w:val="00CB5689"/>
    <w:rsid w:val="00CE369A"/>
    <w:rsid w:val="00D01B54"/>
    <w:rsid w:val="00D01DED"/>
    <w:rsid w:val="00D31F92"/>
    <w:rsid w:val="00D3478F"/>
    <w:rsid w:val="00D35269"/>
    <w:rsid w:val="00D415AA"/>
    <w:rsid w:val="00D612AA"/>
    <w:rsid w:val="00D83C03"/>
    <w:rsid w:val="00D95134"/>
    <w:rsid w:val="00D95E27"/>
    <w:rsid w:val="00DB1C99"/>
    <w:rsid w:val="00DB6B6B"/>
    <w:rsid w:val="00DF05CD"/>
    <w:rsid w:val="00E05FF2"/>
    <w:rsid w:val="00E10860"/>
    <w:rsid w:val="00E26E45"/>
    <w:rsid w:val="00E30DBF"/>
    <w:rsid w:val="00E61349"/>
    <w:rsid w:val="00EA085A"/>
    <w:rsid w:val="00EE2DE3"/>
    <w:rsid w:val="00EE43C4"/>
    <w:rsid w:val="00EE5CAC"/>
    <w:rsid w:val="00F03C4E"/>
    <w:rsid w:val="00F05E85"/>
    <w:rsid w:val="00F141E8"/>
    <w:rsid w:val="00F23201"/>
    <w:rsid w:val="00F37DC8"/>
    <w:rsid w:val="00F729E8"/>
    <w:rsid w:val="00F84DD7"/>
    <w:rsid w:val="00F85CEE"/>
    <w:rsid w:val="00F9205D"/>
    <w:rsid w:val="00F95280"/>
    <w:rsid w:val="00F9714E"/>
    <w:rsid w:val="00FA3A96"/>
    <w:rsid w:val="00FA461C"/>
    <w:rsid w:val="00FB354B"/>
    <w:rsid w:val="00FC183F"/>
    <w:rsid w:val="00FD2312"/>
    <w:rsid w:val="00FF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  <w14:docId w14:val="530359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0458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0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66F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63AD"/>
  </w:style>
  <w:style w:type="paragraph" w:styleId="Stopka">
    <w:name w:val="footer"/>
    <w:basedOn w:val="Normalny"/>
    <w:link w:val="Stopka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63AD"/>
  </w:style>
  <w:style w:type="character" w:styleId="Tekstzastpczy">
    <w:name w:val="Placeholder Text"/>
    <w:basedOn w:val="Domylnaczcionkaakapitu"/>
    <w:uiPriority w:val="99"/>
    <w:semiHidden/>
    <w:rsid w:val="004B63AD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FF34BA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E5C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E5CA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E5CA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E5CA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26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266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266E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26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266E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B26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266E"/>
    <w:rPr>
      <w:rFonts w:ascii="Segoe UI" w:hAnsi="Segoe UI" w:cs="Segoe UI"/>
      <w:sz w:val="18"/>
      <w:szCs w:val="18"/>
    </w:rPr>
  </w:style>
  <w:style w:type="table" w:customStyle="1" w:styleId="Tabela-Siatka11">
    <w:name w:val="Tabela - Siatka11"/>
    <w:basedOn w:val="Standardowy"/>
    <w:uiPriority w:val="39"/>
    <w:rsid w:val="00F729E8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6.png@01D38FBE.938BFEA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AE596E-E87F-410B-88AB-2E0ACE285DBE}"/>
      </w:docPartPr>
      <w:docPartBody>
        <w:p w:rsidR="005A3224" w:rsidRDefault="00201BFE">
          <w:r w:rsidRPr="0030466C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6A51"/>
    <w:rsid w:val="000B5887"/>
    <w:rsid w:val="00201BFE"/>
    <w:rsid w:val="00275E61"/>
    <w:rsid w:val="00365054"/>
    <w:rsid w:val="00376A51"/>
    <w:rsid w:val="00583504"/>
    <w:rsid w:val="005A3224"/>
    <w:rsid w:val="005E2B0C"/>
    <w:rsid w:val="00613BF4"/>
    <w:rsid w:val="00651CDA"/>
    <w:rsid w:val="0069426B"/>
    <w:rsid w:val="009C0430"/>
    <w:rsid w:val="00E307AE"/>
    <w:rsid w:val="00E6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83504"/>
    <w:rPr>
      <w:color w:val="808080"/>
    </w:rPr>
  </w:style>
  <w:style w:type="paragraph" w:customStyle="1" w:styleId="F148BA0927C542AD8D54D756357CA77D">
    <w:name w:val="F148BA0927C542AD8D54D756357CA77D"/>
    <w:rsid w:val="00376A51"/>
  </w:style>
  <w:style w:type="paragraph" w:customStyle="1" w:styleId="4E974F160A1F4D9B8B4AB1D52DA3E378">
    <w:name w:val="4E974F160A1F4D9B8B4AB1D52DA3E378"/>
    <w:rsid w:val="00376A51"/>
  </w:style>
  <w:style w:type="paragraph" w:customStyle="1" w:styleId="CC9E1F18D16D4E7695EE61B00B3193FB">
    <w:name w:val="CC9E1F18D16D4E7695EE61B00B3193FB"/>
    <w:rsid w:val="00E67F25"/>
  </w:style>
  <w:style w:type="paragraph" w:customStyle="1" w:styleId="9B8448F99000490482FB0D409B4530B4">
    <w:name w:val="9B8448F99000490482FB0D409B4530B4"/>
    <w:rsid w:val="00201BFE"/>
  </w:style>
  <w:style w:type="paragraph" w:customStyle="1" w:styleId="F7098C20DC4041BD87647C008BC0C301">
    <w:name w:val="F7098C20DC4041BD87647C008BC0C301"/>
    <w:rsid w:val="00201BFE"/>
  </w:style>
  <w:style w:type="paragraph" w:customStyle="1" w:styleId="13DFE2F2C68048ECAAB252CC63DC93B8">
    <w:name w:val="13DFE2F2C68048ECAAB252CC63DC93B8"/>
    <w:rsid w:val="00201BFE"/>
  </w:style>
  <w:style w:type="paragraph" w:customStyle="1" w:styleId="5F1507DF55874B779D830B6C0FD299FE">
    <w:name w:val="5F1507DF55874B779D830B6C0FD299FE"/>
    <w:rsid w:val="00201BFE"/>
  </w:style>
  <w:style w:type="paragraph" w:customStyle="1" w:styleId="4DA964DECBEF411CB61E5EC61AD5C7FE">
    <w:name w:val="4DA964DECBEF411CB61E5EC61AD5C7FE"/>
    <w:rsid w:val="00201BFE"/>
  </w:style>
  <w:style w:type="paragraph" w:customStyle="1" w:styleId="4AC7E001A3D94EE0B3DD14728FCE1CA3">
    <w:name w:val="4AC7E001A3D94EE0B3DD14728FCE1CA3"/>
    <w:rsid w:val="00201BFE"/>
  </w:style>
  <w:style w:type="paragraph" w:customStyle="1" w:styleId="633FE0A623DA4364AC22D379E05FA285">
    <w:name w:val="633FE0A623DA4364AC22D379E05FA285"/>
    <w:rsid w:val="00201BFE"/>
  </w:style>
  <w:style w:type="paragraph" w:customStyle="1" w:styleId="B65ACC53B4A64670881FE27A4C056B1F">
    <w:name w:val="B65ACC53B4A64670881FE27A4C056B1F"/>
    <w:rsid w:val="005E2B0C"/>
  </w:style>
  <w:style w:type="paragraph" w:customStyle="1" w:styleId="E59BB061CF904BBDAE64DB9F51535FF9">
    <w:name w:val="E59BB061CF904BBDAE64DB9F51535FF9"/>
    <w:rsid w:val="00365054"/>
  </w:style>
  <w:style w:type="paragraph" w:customStyle="1" w:styleId="8D592CBD33FA4D29AED47D89BE2FCC4C">
    <w:name w:val="8D592CBD33FA4D29AED47D89BE2FCC4C"/>
    <w:rsid w:val="00365054"/>
  </w:style>
  <w:style w:type="paragraph" w:customStyle="1" w:styleId="094B7FBE54284B49A5161D969E4172B5">
    <w:name w:val="094B7FBE54284B49A5161D969E4172B5"/>
    <w:rsid w:val="00365054"/>
  </w:style>
  <w:style w:type="paragraph" w:customStyle="1" w:styleId="491C0BC068CB47929E897E22B42D6C77">
    <w:name w:val="491C0BC068CB47929E897E22B42D6C77"/>
    <w:rsid w:val="00365054"/>
  </w:style>
  <w:style w:type="paragraph" w:customStyle="1" w:styleId="37B087540C3746C58F45F46A79A8008C">
    <w:name w:val="37B087540C3746C58F45F46A79A8008C"/>
    <w:rsid w:val="00365054"/>
  </w:style>
  <w:style w:type="paragraph" w:customStyle="1" w:styleId="B9C740F60866493AA347F6AFEB7B1470">
    <w:name w:val="B9C740F60866493AA347F6AFEB7B1470"/>
    <w:rsid w:val="00365054"/>
  </w:style>
  <w:style w:type="paragraph" w:customStyle="1" w:styleId="AC14A7432D144FC798868DBDC4D1D1BF">
    <w:name w:val="AC14A7432D144FC798868DBDC4D1D1BF"/>
    <w:rsid w:val="00365054"/>
  </w:style>
  <w:style w:type="paragraph" w:customStyle="1" w:styleId="1472FC390EEB418B90F589179CD072B2">
    <w:name w:val="1472FC390EEB418B90F589179CD072B2"/>
    <w:rsid w:val="00365054"/>
  </w:style>
  <w:style w:type="paragraph" w:customStyle="1" w:styleId="3B0F217B2C31484AAE7CC7099680595B">
    <w:name w:val="3B0F217B2C31484AAE7CC7099680595B"/>
    <w:rsid w:val="00365054"/>
  </w:style>
  <w:style w:type="paragraph" w:customStyle="1" w:styleId="AF8B9E4301F34681A699BF3D659C8593">
    <w:name w:val="AF8B9E4301F34681A699BF3D659C8593"/>
    <w:rsid w:val="00365054"/>
  </w:style>
  <w:style w:type="paragraph" w:customStyle="1" w:styleId="F656450109DD4F68A1DFA5DF1CC6A19E">
    <w:name w:val="F656450109DD4F68A1DFA5DF1CC6A19E"/>
    <w:rsid w:val="009C0430"/>
  </w:style>
  <w:style w:type="paragraph" w:customStyle="1" w:styleId="68F300F7530E43EEBE3017DF803790EE">
    <w:name w:val="68F300F7530E43EEBE3017DF803790EE"/>
    <w:rsid w:val="009C0430"/>
  </w:style>
  <w:style w:type="paragraph" w:customStyle="1" w:styleId="32350ABF3F4E4392B0AD43E870F15725">
    <w:name w:val="32350ABF3F4E4392B0AD43E870F15725"/>
    <w:rsid w:val="009C0430"/>
  </w:style>
  <w:style w:type="paragraph" w:customStyle="1" w:styleId="DF108C6B753A425C80365167E0162AD7">
    <w:name w:val="DF108C6B753A425C80365167E0162AD7"/>
    <w:rsid w:val="009C0430"/>
  </w:style>
  <w:style w:type="paragraph" w:customStyle="1" w:styleId="C96C77B3E3A74E4D8C55D405CF7C5A52">
    <w:name w:val="C96C77B3E3A74E4D8C55D405CF7C5A52"/>
    <w:rsid w:val="009C0430"/>
  </w:style>
  <w:style w:type="paragraph" w:customStyle="1" w:styleId="B65A9C80F37540879843FF8FDA40183F">
    <w:name w:val="B65A9C80F37540879843FF8FDA40183F"/>
    <w:rsid w:val="009C0430"/>
  </w:style>
  <w:style w:type="paragraph" w:customStyle="1" w:styleId="D4467CC589284F6D818F7AB2688D46D1">
    <w:name w:val="D4467CC589284F6D818F7AB2688D46D1"/>
    <w:rsid w:val="0069426B"/>
  </w:style>
  <w:style w:type="paragraph" w:customStyle="1" w:styleId="204DF33558824ABD9B33B5C94335BD81">
    <w:name w:val="204DF33558824ABD9B33B5C94335BD81"/>
    <w:rsid w:val="0069426B"/>
  </w:style>
  <w:style w:type="paragraph" w:customStyle="1" w:styleId="F90851AC7193459893B2BE319E6097A2">
    <w:name w:val="F90851AC7193459893B2BE319E6097A2"/>
    <w:rsid w:val="0069426B"/>
  </w:style>
  <w:style w:type="paragraph" w:customStyle="1" w:styleId="C0FA14A4480547BDA905DCEFE84E4305">
    <w:name w:val="C0FA14A4480547BDA905DCEFE84E4305"/>
    <w:rsid w:val="0069426B"/>
  </w:style>
  <w:style w:type="paragraph" w:customStyle="1" w:styleId="98CED122F5ED4A0AA88A764CD700F54A">
    <w:name w:val="98CED122F5ED4A0AA88A764CD700F54A"/>
    <w:rsid w:val="0069426B"/>
  </w:style>
  <w:style w:type="paragraph" w:customStyle="1" w:styleId="EC68BB4EF76D414D9600027C757004C5">
    <w:name w:val="EC68BB4EF76D414D9600027C757004C5"/>
    <w:rsid w:val="0069426B"/>
  </w:style>
  <w:style w:type="paragraph" w:customStyle="1" w:styleId="DA430334565E4ABA9F9DBBE848D3E22E">
    <w:name w:val="DA430334565E4ABA9F9DBBE848D3E22E"/>
    <w:rsid w:val="0069426B"/>
  </w:style>
  <w:style w:type="paragraph" w:customStyle="1" w:styleId="19363CFA3176485A91BDE115437E9372">
    <w:name w:val="19363CFA3176485A91BDE115437E9372"/>
    <w:rsid w:val="0069426B"/>
  </w:style>
  <w:style w:type="paragraph" w:customStyle="1" w:styleId="16467D028F1B4824B37DA839BDED4B7B">
    <w:name w:val="16467D028F1B4824B37DA839BDED4B7B"/>
    <w:rsid w:val="0069426B"/>
  </w:style>
  <w:style w:type="paragraph" w:customStyle="1" w:styleId="360FA92686A14A5DA612939F9E290748">
    <w:name w:val="360FA92686A14A5DA612939F9E290748"/>
    <w:rsid w:val="0069426B"/>
  </w:style>
  <w:style w:type="paragraph" w:customStyle="1" w:styleId="3108FAC425CC4902ABF3CAD8D7523D20">
    <w:name w:val="3108FAC425CC4902ABF3CAD8D7523D20"/>
    <w:rsid w:val="0069426B"/>
  </w:style>
  <w:style w:type="paragraph" w:customStyle="1" w:styleId="FC075BC7CF6746FBBA49D89B644188C3">
    <w:name w:val="FC075BC7CF6746FBBA49D89B644188C3"/>
    <w:rsid w:val="0069426B"/>
  </w:style>
  <w:style w:type="paragraph" w:customStyle="1" w:styleId="EF063F54D7D348D0ACE2E66AFB4C6D41">
    <w:name w:val="EF063F54D7D348D0ACE2E66AFB4C6D41"/>
    <w:rsid w:val="0069426B"/>
  </w:style>
  <w:style w:type="paragraph" w:customStyle="1" w:styleId="36F2569A03974C0DA02EBFFF9BDF6895">
    <w:name w:val="36F2569A03974C0DA02EBFFF9BDF6895"/>
    <w:rsid w:val="0069426B"/>
  </w:style>
  <w:style w:type="paragraph" w:customStyle="1" w:styleId="5B17F42FBC914A0BA7AF4F05A4B49277">
    <w:name w:val="5B17F42FBC914A0BA7AF4F05A4B49277"/>
    <w:rsid w:val="0069426B"/>
  </w:style>
  <w:style w:type="paragraph" w:customStyle="1" w:styleId="5992D9CA490C425391389FD13BF2AF60">
    <w:name w:val="5992D9CA490C425391389FD13BF2AF60"/>
    <w:rsid w:val="0069426B"/>
  </w:style>
  <w:style w:type="paragraph" w:customStyle="1" w:styleId="221DA20BACAF4435BC06513B5B008F7F">
    <w:name w:val="221DA20BACAF4435BC06513B5B008F7F"/>
    <w:rsid w:val="005835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3D7730-ADA1-4B32-991D-3A7EE9F70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24T07:02:00Z</dcterms:created>
  <dcterms:modified xsi:type="dcterms:W3CDTF">2020-07-24T07:03:00Z</dcterms:modified>
</cp:coreProperties>
</file>